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C1C6B" w14:textId="77777777" w:rsidR="0085687D" w:rsidRDefault="0085687D" w:rsidP="0085687D">
      <w:pPr>
        <w:jc w:val="center"/>
        <w:rPr>
          <w:rFonts w:ascii="Arial Nova" w:hAnsi="Arial Nova"/>
          <w:b/>
          <w:bCs/>
          <w:noProof/>
          <w:sz w:val="32"/>
          <w:szCs w:val="32"/>
        </w:rPr>
      </w:pPr>
      <w:r w:rsidRPr="00665332">
        <w:rPr>
          <w:rFonts w:ascii="Arial Nova" w:hAnsi="Arial Nova"/>
          <w:b/>
          <w:bCs/>
          <w:noProof/>
          <w:sz w:val="32"/>
          <w:szCs w:val="32"/>
        </w:rPr>
        <w:t xml:space="preserve">OAK CREEK CLUB </w:t>
      </w:r>
      <w:r>
        <w:rPr>
          <w:rFonts w:ascii="Arial Nova" w:hAnsi="Arial Nova"/>
          <w:b/>
          <w:bCs/>
          <w:noProof/>
          <w:sz w:val="32"/>
          <w:szCs w:val="32"/>
        </w:rPr>
        <w:t>HOMEOWNERS ASSOCIATION</w:t>
      </w:r>
    </w:p>
    <w:p w14:paraId="2D8B33A7" w14:textId="2F799384" w:rsidR="0085687D" w:rsidRDefault="0085687D" w:rsidP="0085687D">
      <w:pPr>
        <w:jc w:val="center"/>
        <w:rPr>
          <w:rFonts w:ascii="Arial Nova" w:hAnsi="Arial Nova"/>
          <w:b/>
          <w:bCs/>
          <w:noProof/>
          <w:sz w:val="32"/>
          <w:szCs w:val="32"/>
        </w:rPr>
      </w:pPr>
      <w:r w:rsidRPr="00665332">
        <w:rPr>
          <w:rFonts w:ascii="Arial Nova" w:hAnsi="Arial Nova"/>
          <w:b/>
          <w:bCs/>
          <w:noProof/>
          <w:sz w:val="32"/>
          <w:szCs w:val="32"/>
        </w:rPr>
        <w:t xml:space="preserve">SPEED RADAR STATS FOR </w:t>
      </w:r>
      <w:r w:rsidR="00815CD7">
        <w:rPr>
          <w:rFonts w:ascii="Arial Nova" w:hAnsi="Arial Nova"/>
          <w:b/>
          <w:bCs/>
          <w:noProof/>
          <w:sz w:val="32"/>
          <w:szCs w:val="32"/>
        </w:rPr>
        <w:t>JULY</w:t>
      </w:r>
      <w:r>
        <w:rPr>
          <w:rFonts w:ascii="Arial Nova" w:hAnsi="Arial Nova"/>
          <w:b/>
          <w:bCs/>
          <w:noProof/>
          <w:sz w:val="32"/>
          <w:szCs w:val="32"/>
        </w:rPr>
        <w:t xml:space="preserve"> 24, </w:t>
      </w:r>
      <w:r w:rsidRPr="00665332">
        <w:rPr>
          <w:rFonts w:ascii="Arial Nova" w:hAnsi="Arial Nova"/>
          <w:b/>
          <w:bCs/>
          <w:noProof/>
          <w:sz w:val="32"/>
          <w:szCs w:val="32"/>
        </w:rPr>
        <w:t>202</w:t>
      </w:r>
      <w:r>
        <w:rPr>
          <w:rFonts w:ascii="Arial Nova" w:hAnsi="Arial Nova"/>
          <w:b/>
          <w:bCs/>
          <w:noProof/>
          <w:sz w:val="32"/>
          <w:szCs w:val="32"/>
        </w:rPr>
        <w:t xml:space="preserve">3, to </w:t>
      </w:r>
      <w:r w:rsidR="00815CD7">
        <w:rPr>
          <w:rFonts w:ascii="Arial Nova" w:hAnsi="Arial Nova"/>
          <w:b/>
          <w:bCs/>
          <w:noProof/>
          <w:sz w:val="32"/>
          <w:szCs w:val="32"/>
        </w:rPr>
        <w:t>AUGUST</w:t>
      </w:r>
      <w:r>
        <w:rPr>
          <w:rFonts w:ascii="Arial Nova" w:hAnsi="Arial Nova"/>
          <w:b/>
          <w:bCs/>
          <w:noProof/>
          <w:sz w:val="32"/>
          <w:szCs w:val="32"/>
        </w:rPr>
        <w:t xml:space="preserve"> </w:t>
      </w:r>
      <w:r w:rsidR="002D2C97">
        <w:rPr>
          <w:rFonts w:ascii="Arial Nova" w:hAnsi="Arial Nova"/>
          <w:b/>
          <w:bCs/>
          <w:noProof/>
          <w:sz w:val="32"/>
          <w:szCs w:val="32"/>
        </w:rPr>
        <w:t>30</w:t>
      </w:r>
      <w:r>
        <w:rPr>
          <w:rFonts w:ascii="Arial Nova" w:hAnsi="Arial Nova"/>
          <w:b/>
          <w:bCs/>
          <w:noProof/>
          <w:sz w:val="32"/>
          <w:szCs w:val="32"/>
        </w:rPr>
        <w:t>, 2023</w:t>
      </w:r>
    </w:p>
    <w:p w14:paraId="50494E08" w14:textId="77777777" w:rsidR="0085687D" w:rsidRPr="00665332" w:rsidRDefault="0085687D" w:rsidP="0085687D">
      <w:pPr>
        <w:jc w:val="center"/>
        <w:rPr>
          <w:rFonts w:ascii="Arial Nova" w:hAnsi="Arial Nova"/>
          <w:b/>
          <w:bCs/>
          <w:noProof/>
          <w:sz w:val="32"/>
          <w:szCs w:val="32"/>
        </w:rPr>
      </w:pPr>
      <w:r>
        <w:rPr>
          <w:rFonts w:ascii="Arial Nova" w:hAnsi="Arial Nova"/>
          <w:b/>
          <w:bCs/>
          <w:noProof/>
          <w:sz w:val="32"/>
          <w:szCs w:val="32"/>
        </w:rPr>
        <w:t>RADAR LOCATION: RIFTON COURT</w:t>
      </w:r>
    </w:p>
    <w:p w14:paraId="274363DF" w14:textId="4919D656" w:rsidR="0085687D" w:rsidRDefault="0085687D" w:rsidP="0085687D">
      <w:pPr>
        <w:tabs>
          <w:tab w:val="center" w:pos="5400"/>
          <w:tab w:val="right" w:pos="10800"/>
        </w:tabs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noProof/>
        </w:rPr>
        <mc:AlternateContent>
          <mc:Choice Requires="wpg">
            <w:drawing>
              <wp:inline distT="0" distB="0" distL="0" distR="0" wp14:anchorId="0987469C" wp14:editId="1091EC10">
                <wp:extent cx="5524500" cy="2828925"/>
                <wp:effectExtent l="0" t="0" r="0" b="0"/>
                <wp:docPr id="363607948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524500" cy="2828925"/>
                          <a:chOff x="0" y="0"/>
                          <a:chExt cx="6858000" cy="9345933"/>
                        </a:xfrm>
                      </wpg:grpSpPr>
                      <pic:pic xmlns:pic="http://schemas.openxmlformats.org/drawingml/2006/picture">
                        <pic:nvPicPr>
                          <pic:cNvPr id="22138057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9144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16783717" name="Text Box 3"/>
                        <wps:cNvSpPr txBox="1"/>
                        <wps:spPr>
                          <a:xfrm>
                            <a:off x="168290" y="9144002"/>
                            <a:ext cx="6689137" cy="201931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A130FFC" w14:textId="77777777" w:rsidR="0085687D" w:rsidRPr="00DD680B" w:rsidRDefault="004D59B4" w:rsidP="0085687D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6" w:history="1">
                                <w:r w:rsidR="0085687D" w:rsidRPr="00DD680B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85687D" w:rsidRPr="00DD680B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7" w:history="1">
                                <w:r w:rsidR="0085687D" w:rsidRPr="00DD680B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987469C" id="Group 1" o:spid="_x0000_s1026" style="width:435pt;height:222.75pt;mso-position-horizontal-relative:char;mso-position-vertical-relative:line" coordsize="68580,934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68580;height:91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1682;top:91440;width:66892;height:20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" stroked="f">
                  <v:textbox>
                    <w:txbxContent>
                      <w:p w14:paraId="4A130FFC" w14:textId="77777777" w:rsidR="0085687D" w:rsidRPr="00DD680B" w:rsidRDefault="004D59B4" w:rsidP="0085687D">
                        <w:pPr>
                          <w:rPr>
                            <w:sz w:val="18"/>
                            <w:szCs w:val="18"/>
                          </w:rPr>
                        </w:pPr>
                        <w:hyperlink r:id="rId9" w:history="1">
                          <w:r w:rsidR="0085687D" w:rsidRPr="00DD680B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85687D" w:rsidRPr="00DD680B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0" w:history="1">
                          <w:r w:rsidR="0085687D" w:rsidRPr="00DD680B">
                            <w:rPr>
                              <w:rStyle w:val="Hyperlink"/>
                              <w:sz w:val="18"/>
                              <w:szCs w:val="18"/>
                            </w:rPr>
                            <w:t>CC BY-SA</w:t>
                          </w:r>
                        </w:hyperlink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>
        <w:rPr>
          <w:sz w:val="32"/>
          <w:szCs w:val="32"/>
        </w:rPr>
        <w:tab/>
      </w:r>
    </w:p>
    <w:p w14:paraId="5F5B291E" w14:textId="0F73E656" w:rsidR="0085687D" w:rsidRDefault="0085687D" w:rsidP="0085687D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TOTAL VEHICLE COUNT: </w:t>
      </w:r>
      <w:r w:rsidR="002D2C97">
        <w:rPr>
          <w:sz w:val="28"/>
          <w:szCs w:val="28"/>
        </w:rPr>
        <w:t>23,831</w:t>
      </w:r>
    </w:p>
    <w:p w14:paraId="47454C33" w14:textId="77777777" w:rsidR="0085687D" w:rsidRDefault="0085687D" w:rsidP="0085687D">
      <w:pPr>
        <w:pStyle w:val="NoSpacing"/>
        <w:jc w:val="center"/>
        <w:rPr>
          <w:sz w:val="28"/>
          <w:szCs w:val="28"/>
        </w:rPr>
      </w:pPr>
    </w:p>
    <w:p w14:paraId="4889145F" w14:textId="716C1BAF" w:rsidR="0085687D" w:rsidRDefault="0085687D" w:rsidP="0085687D">
      <w:pPr>
        <w:pStyle w:val="NoSpacing"/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Total Speed Violations: </w:t>
      </w:r>
      <w:r w:rsidR="002D2C97">
        <w:rPr>
          <w:b/>
          <w:bCs/>
          <w:color w:val="FF0000"/>
          <w:sz w:val="28"/>
          <w:szCs w:val="28"/>
        </w:rPr>
        <w:t>9,188</w:t>
      </w:r>
    </w:p>
    <w:p w14:paraId="4DDF642A" w14:textId="570D7ED3" w:rsidR="0085687D" w:rsidRDefault="0085687D" w:rsidP="0085687D">
      <w:pPr>
        <w:pStyle w:val="NoSpacing"/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Max speed reached: </w:t>
      </w:r>
      <w:r w:rsidR="002D2C97">
        <w:rPr>
          <w:b/>
          <w:bCs/>
          <w:color w:val="FF0000"/>
          <w:sz w:val="28"/>
          <w:szCs w:val="28"/>
        </w:rPr>
        <w:t>36</w:t>
      </w:r>
      <w:r>
        <w:rPr>
          <w:b/>
          <w:bCs/>
          <w:color w:val="FF0000"/>
          <w:sz w:val="28"/>
          <w:szCs w:val="28"/>
        </w:rPr>
        <w:t>- 4</w:t>
      </w:r>
      <w:r w:rsidR="00800E78">
        <w:rPr>
          <w:b/>
          <w:bCs/>
          <w:color w:val="FF0000"/>
          <w:sz w:val="28"/>
          <w:szCs w:val="28"/>
        </w:rPr>
        <w:t>0</w:t>
      </w:r>
      <w:r>
        <w:rPr>
          <w:b/>
          <w:bCs/>
          <w:color w:val="FF0000"/>
          <w:sz w:val="28"/>
          <w:szCs w:val="28"/>
        </w:rPr>
        <w:t xml:space="preserve"> mph. </w:t>
      </w:r>
    </w:p>
    <w:p w14:paraId="0E128F6E" w14:textId="77777777" w:rsidR="0085687D" w:rsidRDefault="0085687D" w:rsidP="0085687D">
      <w:pPr>
        <w:pStyle w:val="NoSpacing"/>
        <w:jc w:val="center"/>
        <w:rPr>
          <w:b/>
          <w:bCs/>
          <w:color w:val="FF0000"/>
          <w:sz w:val="28"/>
          <w:szCs w:val="28"/>
        </w:rPr>
      </w:pPr>
    </w:p>
    <w:p w14:paraId="79151F36" w14:textId="77777777" w:rsidR="0085687D" w:rsidRDefault="0085687D" w:rsidP="0085687D">
      <w:pPr>
        <w:pStyle w:val="NoSpacing"/>
        <w:jc w:val="center"/>
        <w:rPr>
          <w:b/>
          <w:bCs/>
          <w:sz w:val="28"/>
          <w:szCs w:val="28"/>
          <w:u w:val="single"/>
        </w:rPr>
      </w:pPr>
      <w:r w:rsidRPr="00277DD1">
        <w:rPr>
          <w:b/>
          <w:bCs/>
          <w:sz w:val="28"/>
          <w:szCs w:val="28"/>
          <w:u w:val="single"/>
        </w:rPr>
        <w:t>TIPS TO ASSIST WITH REDUCING SPEED</w:t>
      </w:r>
      <w:r>
        <w:rPr>
          <w:b/>
          <w:bCs/>
          <w:sz w:val="28"/>
          <w:szCs w:val="28"/>
          <w:u w:val="single"/>
        </w:rPr>
        <w:t xml:space="preserve"> WITHIN OAK CREEK </w:t>
      </w:r>
    </w:p>
    <w:p w14:paraId="3A5B59EC" w14:textId="77777777" w:rsidR="0085687D" w:rsidRPr="00277DD1" w:rsidRDefault="0085687D" w:rsidP="0085687D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14:paraId="5D957D96" w14:textId="77777777" w:rsidR="0085687D" w:rsidRDefault="0085687D" w:rsidP="0085687D">
      <w:pPr>
        <w:pStyle w:val="NoSpacing"/>
        <w:numPr>
          <w:ilvl w:val="0"/>
          <w:numId w:val="1"/>
        </w:num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mmunicate the 20 MPH Speed Limit to all household members, vendors, and guests.</w:t>
      </w:r>
    </w:p>
    <w:p w14:paraId="4AFFCEF0" w14:textId="77777777" w:rsidR="0085687D" w:rsidRDefault="0085687D" w:rsidP="0085687D">
      <w:pPr>
        <w:pStyle w:val="NoSpacing"/>
        <w:numPr>
          <w:ilvl w:val="0"/>
          <w:numId w:val="1"/>
        </w:num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port any delivery drivers speeding in the community to the delivery company, access control, and the management team.</w:t>
      </w:r>
    </w:p>
    <w:p w14:paraId="52B2B929" w14:textId="77777777" w:rsidR="0085687D" w:rsidRDefault="0085687D" w:rsidP="0085687D">
      <w:pPr>
        <w:pStyle w:val="NoSpacing"/>
        <w:numPr>
          <w:ilvl w:val="0"/>
          <w:numId w:val="1"/>
        </w:num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eave a little earlier, give yourself time.</w:t>
      </w:r>
    </w:p>
    <w:p w14:paraId="2D7629EB" w14:textId="77777777" w:rsidR="0085687D" w:rsidRDefault="0085687D" w:rsidP="0085687D">
      <w:pPr>
        <w:pStyle w:val="NoSpacing"/>
        <w:numPr>
          <w:ilvl w:val="0"/>
          <w:numId w:val="1"/>
        </w:num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e aware of pedestrians, bicyclists, and pets.</w:t>
      </w:r>
    </w:p>
    <w:p w14:paraId="2932F5EA" w14:textId="77777777" w:rsidR="0085687D" w:rsidRDefault="0085687D" w:rsidP="0085687D">
      <w:pPr>
        <w:pStyle w:val="NoSpacing"/>
        <w:numPr>
          <w:ilvl w:val="0"/>
          <w:numId w:val="1"/>
        </w:num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ead by example</w:t>
      </w:r>
    </w:p>
    <w:p w14:paraId="2310C7CF" w14:textId="77777777" w:rsidR="0085687D" w:rsidRDefault="0085687D" w:rsidP="0085687D">
      <w:pPr>
        <w:pStyle w:val="NoSpacing"/>
        <w:numPr>
          <w:ilvl w:val="0"/>
          <w:numId w:val="1"/>
        </w:numPr>
        <w:ind w:left="36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se Cruise Control</w:t>
      </w:r>
    </w:p>
    <w:p w14:paraId="55CE13B5" w14:textId="77777777" w:rsidR="0085687D" w:rsidRDefault="0085687D" w:rsidP="0085687D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DUCING SPEED IS A COMMUNITY EFFORT</w:t>
      </w:r>
    </w:p>
    <w:p w14:paraId="0698A663" w14:textId="0489A40B" w:rsidR="00AE7F1D" w:rsidRPr="0085687D" w:rsidRDefault="0085687D" w:rsidP="0085687D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LEASE DRIVE SAFE</w:t>
      </w:r>
    </w:p>
    <w:sectPr w:rsidR="00AE7F1D" w:rsidRPr="0085687D" w:rsidSect="00A8115C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B31A1"/>
    <w:multiLevelType w:val="hybridMultilevel"/>
    <w:tmpl w:val="5E08CD02"/>
    <w:lvl w:ilvl="0" w:tplc="98D21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6E5E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D8C0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2E49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6846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5A4A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9E3F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307C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8E46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9730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tjA0srQwsTA2NTdT0lEKTi0uzszPAykwqgUARl2+hCwAAAA="/>
  </w:docVars>
  <w:rsids>
    <w:rsidRoot w:val="0085687D"/>
    <w:rsid w:val="00076503"/>
    <w:rsid w:val="000A2ABB"/>
    <w:rsid w:val="002D2C97"/>
    <w:rsid w:val="0052643A"/>
    <w:rsid w:val="00800E78"/>
    <w:rsid w:val="00815CD7"/>
    <w:rsid w:val="0085687D"/>
    <w:rsid w:val="00AC2177"/>
    <w:rsid w:val="00AE7F1D"/>
    <w:rsid w:val="00AF68AD"/>
    <w:rsid w:val="00B44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48CFB"/>
  <w15:chartTrackingRefBased/>
  <w15:docId w15:val="{34CFA364-5EA1-4871-82A9-031D62B9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68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5687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5687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-sa/3.0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mmons.wikimedia.org/wiki/File:2014-08-11_15_01_06_A_20_miles_per_hour_speed_limit_sign_on_Sage_Street_in_Ruth,_Nevada.JPG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creativecommons.org/licenses/by-sa/3.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ons.wikimedia.org/wiki/File:2014-08-11_15_01_06_A_20_miles_per_hour_speed_limit_sign_on_Sage_Street_in_Ruth,_Nevada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9</Characters>
  <Application>Microsoft Office Word</Application>
  <DocSecurity>0</DocSecurity>
  <Lines>4</Lines>
  <Paragraphs>1</Paragraphs>
  <ScaleCrop>false</ScaleCrop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Stevenson</dc:creator>
  <cp:keywords/>
  <dc:description/>
  <cp:lastModifiedBy>Alexis Stevenson</cp:lastModifiedBy>
  <cp:revision>2</cp:revision>
  <dcterms:created xsi:type="dcterms:W3CDTF">2023-08-30T14:32:00Z</dcterms:created>
  <dcterms:modified xsi:type="dcterms:W3CDTF">2023-08-30T14:32:00Z</dcterms:modified>
</cp:coreProperties>
</file>